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B15" w:rsidRDefault="003D74D7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0E2B15" w:rsidRDefault="003D74D7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E2B15" w:rsidRDefault="003D74D7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0E2B15" w:rsidRDefault="003D74D7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0E2B15" w:rsidRDefault="003D74D7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AUGUST 1, 2023</w:t>
      </w:r>
    </w:p>
    <w:p w:rsidR="000E2B15" w:rsidRDefault="003D74D7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0E2B15" w:rsidRDefault="000E2B15">
      <w:pPr>
        <w:spacing w:line="200" w:lineRule="exact"/>
        <w:rPr>
          <w:sz w:val="24"/>
          <w:szCs w:val="24"/>
        </w:rPr>
      </w:pPr>
    </w:p>
    <w:p w:rsidR="000E2B15" w:rsidRDefault="000E2B15">
      <w:pPr>
        <w:spacing w:line="200" w:lineRule="exact"/>
        <w:rPr>
          <w:sz w:val="24"/>
          <w:szCs w:val="24"/>
        </w:rPr>
      </w:pPr>
    </w:p>
    <w:p w:rsidR="000E2B15" w:rsidRDefault="000E2B15">
      <w:pPr>
        <w:spacing w:line="200" w:lineRule="exact"/>
        <w:rPr>
          <w:sz w:val="24"/>
          <w:szCs w:val="24"/>
        </w:rPr>
      </w:pPr>
    </w:p>
    <w:p w:rsidR="000E2B15" w:rsidRDefault="000E2B15">
      <w:pPr>
        <w:spacing w:line="272" w:lineRule="exact"/>
        <w:rPr>
          <w:sz w:val="24"/>
          <w:szCs w:val="24"/>
        </w:rPr>
      </w:pPr>
    </w:p>
    <w:p w:rsidR="000E2B15" w:rsidRDefault="003D74D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Mayor Wheeler and Commissioner Wilkins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Gleason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spacing w:line="271" w:lineRule="auto"/>
        <w:ind w:left="980" w:right="54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Reappointment of Charles L. Griffin and Victor Ramone McAllister Sr. to the Creedmoor</w:t>
      </w:r>
      <w:r>
        <w:rPr>
          <w:rFonts w:eastAsia="Times New Roman"/>
          <w:sz w:val="24"/>
          <w:szCs w:val="24"/>
        </w:rPr>
        <w:t xml:space="preserve"> </w:t>
      </w:r>
      <w:hyperlink r:id="rId6">
        <w:r>
          <w:rPr>
            <w:rFonts w:eastAsia="Times New Roman"/>
            <w:color w:val="0000EE"/>
            <w:sz w:val="24"/>
            <w:szCs w:val="24"/>
          </w:rPr>
          <w:t>Veterans Organization</w:t>
        </w:r>
      </w:hyperlink>
    </w:p>
    <w:p w:rsidR="000E2B15" w:rsidRDefault="000E2B15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0E2B15" w:rsidRDefault="003D74D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Amendment to the Creedmoor Veterans Organization's By-Laws</w:t>
        </w:r>
      </w:hyperlink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Appointment of Danny Emory to the Creedmoor Veterans Organization as an ETJ Member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spacing w:line="271" w:lineRule="auto"/>
        <w:ind w:left="980" w:right="66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Appointment of Robert Earl Gorham to the Creedmoor Veterans Organization as an ETJ</w:t>
      </w:r>
      <w:r>
        <w:rPr>
          <w:rFonts w:eastAsia="Times New Roman"/>
          <w:sz w:val="24"/>
          <w:szCs w:val="24"/>
        </w:rPr>
        <w:t xml:space="preserve"> </w:t>
      </w:r>
      <w:hyperlink r:id="rId8">
        <w:r>
          <w:rPr>
            <w:rFonts w:eastAsia="Times New Roman"/>
            <w:color w:val="0000EE"/>
            <w:sz w:val="24"/>
            <w:szCs w:val="24"/>
          </w:rPr>
          <w:t>Member</w:t>
        </w:r>
      </w:hyperlink>
    </w:p>
    <w:p w:rsidR="000E2B15" w:rsidRDefault="000E2B15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0E2B15" w:rsidRDefault="003D74D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Approval of May 15, 2023 and June 6, 2023 BOC Meeting Minutes</w:t>
        </w:r>
      </w:hyperlink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Swearing in and Oath of Office for PD Officer Jessica Laws | Mayor Wheeler</w:t>
        </w:r>
      </w:hyperlink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spacing w:line="271" w:lineRule="auto"/>
        <w:ind w:left="980" w:right="28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1">
        <w:r>
          <w:rPr>
            <w:rFonts w:eastAsia="Times New Roman"/>
            <w:color w:val="0000EE"/>
            <w:sz w:val="24"/>
            <w:szCs w:val="24"/>
          </w:rPr>
          <w:t>Interim Executive Director of the Granville County Economic Development Office | Audrey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2">
        <w:r>
          <w:rPr>
            <w:rFonts w:eastAsia="Times New Roman"/>
            <w:color w:val="0000EE"/>
            <w:sz w:val="24"/>
            <w:szCs w:val="24"/>
          </w:rPr>
          <w:t>Boone</w:t>
        </w:r>
      </w:hyperlink>
    </w:p>
    <w:p w:rsidR="000E2B15" w:rsidRDefault="000E2B15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0E2B15" w:rsidRDefault="003D74D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Presentation on Hawley Middle School Relocation by GCPS Superintendent | Stan Winborne</w:t>
        </w:r>
      </w:hyperlink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  <w:bookmarkStart w:id="0" w:name="_GoBack"/>
      <w:bookmarkEnd w:id="0"/>
    </w:p>
    <w:p w:rsidR="000E2B15" w:rsidRDefault="003D74D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4">
        <w:r>
          <w:rPr>
            <w:rFonts w:eastAsia="Times New Roman"/>
            <w:color w:val="0000EE"/>
            <w:sz w:val="24"/>
            <w:szCs w:val="24"/>
          </w:rPr>
          <w:t>Recognition of Juneteenth Essay Winner Landon Williams | Cheyenne Nickens</w:t>
        </w:r>
      </w:hyperlink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spacing w:line="271" w:lineRule="auto"/>
        <w:ind w:left="980" w:right="5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Provide the Board with an update on the Upset Bid Process for the Hester Road Property |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Michael Turner</w:t>
        </w:r>
      </w:hyperlink>
    </w:p>
    <w:p w:rsidR="000E2B15" w:rsidRDefault="000E2B15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0E2B15" w:rsidRDefault="003D74D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0E2B15" w:rsidRDefault="000E2B15">
      <w:pPr>
        <w:sectPr w:rsidR="000E2B15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0E2B15" w:rsidRDefault="000E2B15">
      <w:pPr>
        <w:spacing w:line="132" w:lineRule="exact"/>
        <w:rPr>
          <w:rFonts w:eastAsia="Times New Roman"/>
          <w:sz w:val="24"/>
          <w:szCs w:val="24"/>
        </w:rPr>
      </w:pPr>
    </w:p>
    <w:p w:rsidR="000E2B15" w:rsidRDefault="003D74D7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0E2B15" w:rsidRDefault="000E2B15">
      <w:pPr>
        <w:sectPr w:rsidR="000E2B15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0E2B15" w:rsidRDefault="003D74D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FY - 24 Budget Amendment #1 | Finance Director Lee Faines</w:t>
        </w:r>
      </w:hyperlink>
    </w:p>
    <w:p w:rsidR="000E2B15" w:rsidRDefault="000E2B15">
      <w:pPr>
        <w:spacing w:line="240" w:lineRule="exact"/>
        <w:rPr>
          <w:sz w:val="20"/>
          <w:szCs w:val="20"/>
        </w:rPr>
      </w:pPr>
    </w:p>
    <w:p w:rsidR="000E2B15" w:rsidRDefault="003D74D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8">
        <w:r>
          <w:rPr>
            <w:rFonts w:eastAsia="Times New Roman"/>
            <w:color w:val="0000EE"/>
            <w:sz w:val="24"/>
            <w:szCs w:val="24"/>
          </w:rPr>
          <w:t>Appointed Boards Code of Conduct | City Attorney Kevin Hornik</w:t>
        </w:r>
      </w:hyperlink>
    </w:p>
    <w:p w:rsidR="000E2B15" w:rsidRDefault="000E2B15">
      <w:pPr>
        <w:spacing w:line="240" w:lineRule="exact"/>
        <w:rPr>
          <w:sz w:val="20"/>
          <w:szCs w:val="20"/>
        </w:rPr>
      </w:pPr>
    </w:p>
    <w:p w:rsidR="000E2B15" w:rsidRDefault="003D74D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>City Traffic Schedule Update | Police Chief Troy Wheless</w:t>
        </w:r>
      </w:hyperlink>
    </w:p>
    <w:p w:rsidR="000E2B15" w:rsidRDefault="000E2B15">
      <w:pPr>
        <w:spacing w:line="240" w:lineRule="exact"/>
        <w:rPr>
          <w:sz w:val="20"/>
          <w:szCs w:val="20"/>
        </w:rPr>
      </w:pPr>
    </w:p>
    <w:p w:rsidR="000E2B15" w:rsidRDefault="003D74D7">
      <w:pPr>
        <w:spacing w:line="271" w:lineRule="auto"/>
        <w:ind w:left="980" w:right="200" w:hanging="491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10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0">
        <w:r>
          <w:rPr>
            <w:rFonts w:eastAsia="Times New Roman"/>
            <w:color w:val="0000EE"/>
            <w:sz w:val="24"/>
            <w:szCs w:val="24"/>
          </w:rPr>
          <w:t>NC-DOT Municipal Contract for stormwater repairs on Elm Street and the intersection of W.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21">
        <w:r>
          <w:rPr>
            <w:rFonts w:eastAsia="Times New Roman"/>
            <w:color w:val="0000EE"/>
            <w:sz w:val="24"/>
            <w:szCs w:val="24"/>
          </w:rPr>
          <w:t>Lyon Street | Michael Turner</w:t>
        </w:r>
      </w:hyperlink>
    </w:p>
    <w:p w:rsidR="000E2B15" w:rsidRDefault="000E2B15">
      <w:pPr>
        <w:spacing w:line="169" w:lineRule="exact"/>
        <w:rPr>
          <w:sz w:val="20"/>
          <w:szCs w:val="20"/>
        </w:rPr>
      </w:pPr>
    </w:p>
    <w:p w:rsidR="000E2B15" w:rsidRDefault="003D74D7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ITY MANAGER'S REPORT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2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2">
        <w:r>
          <w:rPr>
            <w:rFonts w:eastAsia="Times New Roman"/>
            <w:color w:val="0000EE"/>
            <w:sz w:val="24"/>
            <w:szCs w:val="24"/>
          </w:rPr>
          <w:t>Departmental Manager's Reports</w:t>
        </w:r>
      </w:hyperlink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0E2B15" w:rsidRDefault="000E2B15">
      <w:pPr>
        <w:spacing w:line="240" w:lineRule="exact"/>
        <w:rPr>
          <w:rFonts w:eastAsia="Times New Roman"/>
          <w:sz w:val="24"/>
          <w:szCs w:val="24"/>
        </w:rPr>
      </w:pPr>
    </w:p>
    <w:p w:rsidR="000E2B15" w:rsidRDefault="003D74D7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0E2B15" w:rsidRDefault="000E2B15">
      <w:pPr>
        <w:sectPr w:rsidR="000E2B15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200" w:lineRule="exact"/>
        <w:rPr>
          <w:sz w:val="20"/>
          <w:szCs w:val="20"/>
        </w:rPr>
      </w:pPr>
    </w:p>
    <w:p w:rsidR="000E2B15" w:rsidRDefault="000E2B15">
      <w:pPr>
        <w:spacing w:line="372" w:lineRule="exact"/>
        <w:rPr>
          <w:sz w:val="20"/>
          <w:szCs w:val="20"/>
        </w:rPr>
      </w:pPr>
    </w:p>
    <w:p w:rsidR="000E2B15" w:rsidRDefault="003D74D7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0E2B15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48C4EC98"/>
    <w:lvl w:ilvl="0" w:tplc="1130A2DA">
      <w:start w:val="11"/>
      <w:numFmt w:val="decimal"/>
      <w:lvlText w:val="%1."/>
      <w:lvlJc w:val="left"/>
    </w:lvl>
    <w:lvl w:ilvl="1" w:tplc="ECF033E8">
      <w:numFmt w:val="decimal"/>
      <w:lvlText w:val=""/>
      <w:lvlJc w:val="left"/>
    </w:lvl>
    <w:lvl w:ilvl="2" w:tplc="D49E34F0">
      <w:numFmt w:val="decimal"/>
      <w:lvlText w:val=""/>
      <w:lvlJc w:val="left"/>
    </w:lvl>
    <w:lvl w:ilvl="3" w:tplc="53C87678">
      <w:numFmt w:val="decimal"/>
      <w:lvlText w:val=""/>
      <w:lvlJc w:val="left"/>
    </w:lvl>
    <w:lvl w:ilvl="4" w:tplc="7D767656">
      <w:numFmt w:val="decimal"/>
      <w:lvlText w:val=""/>
      <w:lvlJc w:val="left"/>
    </w:lvl>
    <w:lvl w:ilvl="5" w:tplc="2E9EE840">
      <w:numFmt w:val="decimal"/>
      <w:lvlText w:val=""/>
      <w:lvlJc w:val="left"/>
    </w:lvl>
    <w:lvl w:ilvl="6" w:tplc="82A0A384">
      <w:numFmt w:val="decimal"/>
      <w:lvlText w:val=""/>
      <w:lvlJc w:val="left"/>
    </w:lvl>
    <w:lvl w:ilvl="7" w:tplc="AE187178">
      <w:numFmt w:val="decimal"/>
      <w:lvlText w:val=""/>
      <w:lvlJc w:val="left"/>
    </w:lvl>
    <w:lvl w:ilvl="8" w:tplc="9A9E2C0C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B07C06C6"/>
    <w:lvl w:ilvl="0" w:tplc="576C433E">
      <w:start w:val="1"/>
      <w:numFmt w:val="decimal"/>
      <w:lvlText w:val="%1."/>
      <w:lvlJc w:val="left"/>
    </w:lvl>
    <w:lvl w:ilvl="1" w:tplc="2B0E1950">
      <w:numFmt w:val="decimal"/>
      <w:lvlText w:val=""/>
      <w:lvlJc w:val="left"/>
    </w:lvl>
    <w:lvl w:ilvl="2" w:tplc="773E0CEA">
      <w:numFmt w:val="decimal"/>
      <w:lvlText w:val=""/>
      <w:lvlJc w:val="left"/>
    </w:lvl>
    <w:lvl w:ilvl="3" w:tplc="CE2C1078">
      <w:numFmt w:val="decimal"/>
      <w:lvlText w:val=""/>
      <w:lvlJc w:val="left"/>
    </w:lvl>
    <w:lvl w:ilvl="4" w:tplc="43F0C888">
      <w:numFmt w:val="decimal"/>
      <w:lvlText w:val=""/>
      <w:lvlJc w:val="left"/>
    </w:lvl>
    <w:lvl w:ilvl="5" w:tplc="B1B01AAC">
      <w:numFmt w:val="decimal"/>
      <w:lvlText w:val=""/>
      <w:lvlJc w:val="left"/>
    </w:lvl>
    <w:lvl w:ilvl="6" w:tplc="AD16C60C">
      <w:numFmt w:val="decimal"/>
      <w:lvlText w:val=""/>
      <w:lvlJc w:val="left"/>
    </w:lvl>
    <w:lvl w:ilvl="7" w:tplc="3326BA9A">
      <w:numFmt w:val="decimal"/>
      <w:lvlText w:val=""/>
      <w:lvlJc w:val="left"/>
    </w:lvl>
    <w:lvl w:ilvl="8" w:tplc="3742598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MTOxMDEzMjewMDNU0lEKTi0uzszPAykwrAUAZfD46iwAAAA="/>
  </w:docVars>
  <w:rsids>
    <w:rsidRoot w:val="000E2B15"/>
    <w:rsid w:val="000E2B15"/>
    <w:rsid w:val="003D74D7"/>
    <w:rsid w:val="00C62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977CEB-2CCD-4A4D-B5AA-A00B316E6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fe9f4e4a2a675b6bb3db0747c7340d1d0.pdf" TargetMode="External"/><Relationship Id="rId13" Type="http://schemas.openxmlformats.org/officeDocument/2006/relationships/hyperlink" Target="https://d2kbkoa27fdvtw.cloudfront.net/cityofcreedmoor/573375481b224ec8507299bc7bef45840.pdf" TargetMode="External"/><Relationship Id="rId18" Type="http://schemas.openxmlformats.org/officeDocument/2006/relationships/hyperlink" Target="https://d2kbkoa27fdvtw.cloudfront.net/cityofcreedmoor/8e74a88159d7b68664f315b72cbc1565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2kbkoa27fdvtw.cloudfront.net/cityofcreedmoor/883f2a2233ccadac43e206b402eddbc20.pdf" TargetMode="External"/><Relationship Id="rId7" Type="http://schemas.openxmlformats.org/officeDocument/2006/relationships/hyperlink" Target="https://d2kbkoa27fdvtw.cloudfront.net/cityofcreedmoor/c85c39c1035b931a89ba09a67ab1fa400.pdf" TargetMode="External"/><Relationship Id="rId12" Type="http://schemas.openxmlformats.org/officeDocument/2006/relationships/hyperlink" Target="https://d2kbkoa27fdvtw.cloudfront.net/cityofcreedmoor/7e4911685f980c09f6bd83ffa63023a00.pdf" TargetMode="External"/><Relationship Id="rId17" Type="http://schemas.openxmlformats.org/officeDocument/2006/relationships/hyperlink" Target="https://d2kbkoa27fdvtw.cloudfront.net/cityofcreedmoor/72d0c2aef21abcf3a77bd38e7ae9478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29df76d09c429f56af235c385d322db60.pdf" TargetMode="External"/><Relationship Id="rId20" Type="http://schemas.openxmlformats.org/officeDocument/2006/relationships/hyperlink" Target="https://d2kbkoa27fdvtw.cloudfront.net/cityofcreedmoor/883f2a2233ccadac43e206b402eddbc2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9c74cec3e12968a45bedf7994a24b53e0.pdf" TargetMode="External"/><Relationship Id="rId11" Type="http://schemas.openxmlformats.org/officeDocument/2006/relationships/hyperlink" Target="https://d2kbkoa27fdvtw.cloudfront.net/cityofcreedmoor/7e4911685f980c09f6bd83ffa63023a00.pdf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29df76d09c429f56af235c385d322db60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2kbkoa27fdvtw.cloudfront.net/cityofcreedmoor/11af5b58bb56c20b327e0efa836e4fde0.pdf" TargetMode="External"/><Relationship Id="rId19" Type="http://schemas.openxmlformats.org/officeDocument/2006/relationships/hyperlink" Target="https://d2kbkoa27fdvtw.cloudfront.net/cityofcreedmoor/f40b80a8b34c0796f1e4e96338af67bb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9d4e17749012a5583bf2ba9ea51f2cf80.pdf" TargetMode="External"/><Relationship Id="rId14" Type="http://schemas.openxmlformats.org/officeDocument/2006/relationships/hyperlink" Target="https://d2kbkoa27fdvtw.cloudfront.net/cityofcreedmoor/8d7bf2e72d9a12ad9adbe090b0103f6d0.pdf" TargetMode="External"/><Relationship Id="rId22" Type="http://schemas.openxmlformats.org/officeDocument/2006/relationships/hyperlink" Target="https://d2kbkoa27fdvtw.cloudfront.net/cityofcreedmoor/d2e7528cf5c6ab65df80dc95ac7ec04e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7-31T12:46:00Z</dcterms:created>
  <dcterms:modified xsi:type="dcterms:W3CDTF">2023-07-31T12:46:00Z</dcterms:modified>
</cp:coreProperties>
</file>